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FC966" w14:textId="77777777" w:rsidR="003958F2" w:rsidRPr="00763136" w:rsidRDefault="00C4741F">
      <w:pPr>
        <w:rPr>
          <w:b/>
          <w:sz w:val="40"/>
        </w:rPr>
      </w:pPr>
      <w:r w:rsidRPr="00763136">
        <w:rPr>
          <w:b/>
          <w:noProof/>
          <w:sz w:val="40"/>
          <w:lang w:eastAsia="zh-CN"/>
        </w:rPr>
        <w:drawing>
          <wp:anchor distT="0" distB="0" distL="114300" distR="114300" simplePos="0" relativeHeight="251658240" behindDoc="0" locked="0" layoutInCell="1" allowOverlap="1" wp14:anchorId="64552B5A" wp14:editId="326D1023">
            <wp:simplePos x="0" y="0"/>
            <wp:positionH relativeFrom="column">
              <wp:posOffset>19050</wp:posOffset>
            </wp:positionH>
            <wp:positionV relativeFrom="paragraph">
              <wp:posOffset>0</wp:posOffset>
            </wp:positionV>
            <wp:extent cx="1830222" cy="600501"/>
            <wp:effectExtent l="19050" t="0" r="0" b="0"/>
            <wp:wrapThrough wrapText="bothSides">
              <wp:wrapPolygon edited="0">
                <wp:start x="-225" y="0"/>
                <wp:lineTo x="-225" y="21242"/>
                <wp:lineTo x="21583" y="21242"/>
                <wp:lineTo x="21583" y="0"/>
                <wp:lineTo x="-225" y="0"/>
              </wp:wrapPolygon>
            </wp:wrapThrough>
            <wp:docPr id="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0222" cy="6005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41B9E" w:rsidRPr="00763136">
        <w:rPr>
          <w:b/>
          <w:sz w:val="40"/>
        </w:rPr>
        <w:t>Certificate of Conforma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8"/>
        <w:gridCol w:w="2959"/>
      </w:tblGrid>
      <w:tr w:rsidR="00141B9E" w14:paraId="15BA1695" w14:textId="77777777" w:rsidTr="00141B9E">
        <w:tc>
          <w:tcPr>
            <w:tcW w:w="3528" w:type="dxa"/>
            <w:vAlign w:val="center"/>
          </w:tcPr>
          <w:p w14:paraId="443E023E" w14:textId="77777777" w:rsidR="00141B9E" w:rsidRPr="00141B9E" w:rsidRDefault="00141B9E" w:rsidP="00141B9E">
            <w:pPr>
              <w:rPr>
                <w:sz w:val="28"/>
              </w:rPr>
            </w:pPr>
            <w:r w:rsidRPr="00141B9E">
              <w:rPr>
                <w:sz w:val="28"/>
              </w:rPr>
              <w:t>201 Washington Rd.</w:t>
            </w:r>
          </w:p>
        </w:tc>
        <w:tc>
          <w:tcPr>
            <w:tcW w:w="2959" w:type="dxa"/>
            <w:vAlign w:val="center"/>
          </w:tcPr>
          <w:p w14:paraId="19E8DEDA" w14:textId="77777777" w:rsidR="00141B9E" w:rsidRPr="00141B9E" w:rsidRDefault="00141B9E" w:rsidP="00141B9E">
            <w:pPr>
              <w:jc w:val="right"/>
              <w:rPr>
                <w:sz w:val="28"/>
              </w:rPr>
            </w:pPr>
            <w:r w:rsidRPr="00141B9E">
              <w:rPr>
                <w:sz w:val="28"/>
              </w:rPr>
              <w:t>Princeton, NJ 08540</w:t>
            </w:r>
          </w:p>
        </w:tc>
      </w:tr>
      <w:tr w:rsidR="00141B9E" w14:paraId="06660FCB" w14:textId="77777777" w:rsidTr="00141B9E">
        <w:tc>
          <w:tcPr>
            <w:tcW w:w="6487" w:type="dxa"/>
            <w:gridSpan w:val="2"/>
          </w:tcPr>
          <w:p w14:paraId="1F010D40" w14:textId="77777777" w:rsidR="00141B9E" w:rsidRPr="00141B9E" w:rsidRDefault="00141B9E">
            <w:pPr>
              <w:rPr>
                <w:sz w:val="28"/>
              </w:rPr>
            </w:pPr>
            <w:r w:rsidRPr="00141B9E">
              <w:rPr>
                <w:sz w:val="28"/>
              </w:rPr>
              <w:t>(609)734-2183</w:t>
            </w:r>
            <w:r>
              <w:rPr>
                <w:sz w:val="28"/>
              </w:rPr>
              <w:t xml:space="preserve"> </w:t>
            </w:r>
            <w:r>
              <w:rPr>
                <w:sz w:val="28"/>
              </w:rPr>
              <w:tab/>
            </w:r>
            <w:r w:rsidRPr="00141B9E">
              <w:rPr>
                <w:sz w:val="28"/>
              </w:rPr>
              <w:t>www.treadstone-technologies.com</w:t>
            </w:r>
          </w:p>
        </w:tc>
      </w:tr>
    </w:tbl>
    <w:p w14:paraId="1478936C" w14:textId="77777777" w:rsidR="00BD04A4" w:rsidRPr="00A503E9" w:rsidRDefault="00BD04A4" w:rsidP="00BD04A4">
      <w:pPr>
        <w:spacing w:after="0"/>
        <w:rPr>
          <w:sz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8"/>
      </w:tblGrid>
      <w:tr w:rsidR="00BD04A4" w14:paraId="2CC5C82B" w14:textId="77777777" w:rsidTr="00A503E9">
        <w:tc>
          <w:tcPr>
            <w:tcW w:w="4608" w:type="dxa"/>
          </w:tcPr>
          <w:p w14:paraId="70BC644F" w14:textId="77777777" w:rsidR="00CE6B3D" w:rsidRDefault="00A503E9" w:rsidP="00BD04A4">
            <w:pPr>
              <w:rPr>
                <w:b/>
                <w:sz w:val="24"/>
              </w:rPr>
            </w:pPr>
            <w:r w:rsidRPr="00A503E9">
              <w:rPr>
                <w:b/>
                <w:sz w:val="24"/>
              </w:rPr>
              <w:t>Sold To:</w:t>
            </w:r>
          </w:p>
          <w:p w14:paraId="06610EE2" w14:textId="77777777" w:rsidR="00BD04A4" w:rsidRDefault="00A503E9" w:rsidP="00BD04A4">
            <w:pPr>
              <w:rPr>
                <w:sz w:val="24"/>
              </w:rPr>
            </w:pPr>
            <w:r>
              <w:rPr>
                <w:sz w:val="24"/>
              </w:rPr>
              <w:t>Infinity Fuel Cell and Hydrogen, Inc.</w:t>
            </w:r>
          </w:p>
          <w:p w14:paraId="5484A208" w14:textId="77777777" w:rsidR="00A503E9" w:rsidRDefault="00A503E9" w:rsidP="00BD04A4">
            <w:pPr>
              <w:rPr>
                <w:sz w:val="24"/>
              </w:rPr>
            </w:pPr>
            <w:r>
              <w:rPr>
                <w:sz w:val="24"/>
              </w:rPr>
              <w:t>413A Hayden Station Road</w:t>
            </w:r>
          </w:p>
          <w:p w14:paraId="7F48F401" w14:textId="77777777" w:rsidR="00A503E9" w:rsidRDefault="00A503E9" w:rsidP="00BD04A4">
            <w:pPr>
              <w:rPr>
                <w:sz w:val="24"/>
              </w:rPr>
            </w:pPr>
            <w:r>
              <w:rPr>
                <w:sz w:val="24"/>
              </w:rPr>
              <w:t>Windsor, CT 06095</w:t>
            </w:r>
          </w:p>
        </w:tc>
      </w:tr>
    </w:tbl>
    <w:tbl>
      <w:tblPr>
        <w:tblpPr w:leftFromText="180" w:rightFromText="180" w:vertAnchor="text" w:horzAnchor="page" w:tblpX="6265" w:tblpY="-117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75"/>
        <w:gridCol w:w="2243"/>
      </w:tblGrid>
      <w:tr w:rsidR="00A503E9" w14:paraId="028ADBD7" w14:textId="77777777" w:rsidTr="00960F42">
        <w:trPr>
          <w:trHeight w:val="563"/>
        </w:trPr>
        <w:tc>
          <w:tcPr>
            <w:tcW w:w="2275" w:type="dxa"/>
            <w:vAlign w:val="center"/>
          </w:tcPr>
          <w:p w14:paraId="3A9CF290" w14:textId="77777777" w:rsidR="00A503E9" w:rsidRDefault="00CE6B3D" w:rsidP="00CE6B3D">
            <w:pPr>
              <w:spacing w:after="0"/>
              <w:jc w:val="right"/>
              <w:rPr>
                <w:sz w:val="24"/>
              </w:rPr>
            </w:pPr>
            <w:r>
              <w:rPr>
                <w:sz w:val="24"/>
              </w:rPr>
              <w:t>Customer P.O.</w:t>
            </w:r>
            <w:r w:rsidR="00A503E9">
              <w:rPr>
                <w:sz w:val="24"/>
              </w:rPr>
              <w:t xml:space="preserve"> </w:t>
            </w:r>
          </w:p>
        </w:tc>
        <w:tc>
          <w:tcPr>
            <w:tcW w:w="2243" w:type="dxa"/>
            <w:vAlign w:val="center"/>
          </w:tcPr>
          <w:p w14:paraId="32124918" w14:textId="7DA75DB9" w:rsidR="00A503E9" w:rsidRDefault="00B61AEA" w:rsidP="00A503E9">
            <w:pPr>
              <w:spacing w:after="0"/>
              <w:jc w:val="right"/>
              <w:rPr>
                <w:sz w:val="24"/>
              </w:rPr>
            </w:pPr>
            <w:r>
              <w:rPr>
                <w:sz w:val="24"/>
              </w:rPr>
              <w:t>{{PO}}</w:t>
            </w:r>
          </w:p>
        </w:tc>
      </w:tr>
      <w:tr w:rsidR="00A503E9" w14:paraId="6EDCF55F" w14:textId="77777777" w:rsidTr="00960F42">
        <w:trPr>
          <w:trHeight w:val="563"/>
        </w:trPr>
        <w:tc>
          <w:tcPr>
            <w:tcW w:w="2275" w:type="dxa"/>
            <w:vAlign w:val="center"/>
          </w:tcPr>
          <w:p w14:paraId="24206A79" w14:textId="77777777" w:rsidR="00A503E9" w:rsidRDefault="00A503E9" w:rsidP="00A503E9">
            <w:pPr>
              <w:spacing w:after="0"/>
              <w:jc w:val="right"/>
              <w:rPr>
                <w:sz w:val="24"/>
              </w:rPr>
            </w:pPr>
            <w:r>
              <w:rPr>
                <w:sz w:val="24"/>
              </w:rPr>
              <w:t>Treadstone Job No.</w:t>
            </w:r>
          </w:p>
        </w:tc>
        <w:tc>
          <w:tcPr>
            <w:tcW w:w="2243" w:type="dxa"/>
            <w:vAlign w:val="center"/>
          </w:tcPr>
          <w:p w14:paraId="0AA1739D" w14:textId="649B0EE3" w:rsidR="00A503E9" w:rsidRDefault="004D77BE" w:rsidP="00ED3731">
            <w:pPr>
              <w:spacing w:after="0"/>
              <w:jc w:val="right"/>
              <w:rPr>
                <w:sz w:val="24"/>
              </w:rPr>
            </w:pPr>
            <w:r>
              <w:t>{{Batch}}</w:t>
            </w:r>
          </w:p>
        </w:tc>
      </w:tr>
    </w:tbl>
    <w:p w14:paraId="2DBE2537" w14:textId="77777777" w:rsidR="00A503E9" w:rsidRPr="00960F42" w:rsidRDefault="00A503E9" w:rsidP="00CE6B3D">
      <w:pPr>
        <w:spacing w:after="0"/>
        <w:rPr>
          <w:sz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6276"/>
      </w:tblGrid>
      <w:tr w:rsidR="00960F42" w14:paraId="1675F606" w14:textId="77777777" w:rsidTr="00960F42">
        <w:tc>
          <w:tcPr>
            <w:tcW w:w="3192" w:type="dxa"/>
            <w:vAlign w:val="center"/>
          </w:tcPr>
          <w:p w14:paraId="72A67170" w14:textId="77777777" w:rsidR="00960F42" w:rsidRPr="00BB21FB" w:rsidRDefault="00960F42" w:rsidP="00960F42">
            <w:pPr>
              <w:jc w:val="right"/>
              <w:rPr>
                <w:b/>
                <w:sz w:val="24"/>
              </w:rPr>
            </w:pPr>
            <w:r w:rsidRPr="00BB21FB">
              <w:rPr>
                <w:b/>
                <w:sz w:val="24"/>
              </w:rPr>
              <w:t>Process Description</w:t>
            </w:r>
          </w:p>
        </w:tc>
        <w:tc>
          <w:tcPr>
            <w:tcW w:w="6276" w:type="dxa"/>
          </w:tcPr>
          <w:p w14:paraId="765ADA4F" w14:textId="77777777" w:rsidR="00960F42" w:rsidRDefault="00960F42" w:rsidP="004927F4">
            <w:pPr>
              <w:rPr>
                <w:sz w:val="24"/>
              </w:rPr>
            </w:pPr>
            <w:r>
              <w:rPr>
                <w:sz w:val="24"/>
              </w:rPr>
              <w:t>Platinum thermal spray</w:t>
            </w:r>
          </w:p>
        </w:tc>
      </w:tr>
      <w:tr w:rsidR="00960F42" w14:paraId="56FC56E8" w14:textId="77777777" w:rsidTr="00960F42">
        <w:tc>
          <w:tcPr>
            <w:tcW w:w="3192" w:type="dxa"/>
            <w:vAlign w:val="center"/>
          </w:tcPr>
          <w:p w14:paraId="466BF841" w14:textId="77777777" w:rsidR="00960F42" w:rsidRDefault="00960F42" w:rsidP="00960F42">
            <w:pPr>
              <w:jc w:val="right"/>
              <w:rPr>
                <w:sz w:val="24"/>
              </w:rPr>
            </w:pPr>
            <w:r w:rsidRPr="00BB21FB">
              <w:rPr>
                <w:b/>
                <w:sz w:val="24"/>
              </w:rPr>
              <w:t>Material / Condition</w:t>
            </w:r>
          </w:p>
        </w:tc>
        <w:tc>
          <w:tcPr>
            <w:tcW w:w="6276" w:type="dxa"/>
          </w:tcPr>
          <w:p w14:paraId="371FB8AB" w14:textId="77777777" w:rsidR="00960F42" w:rsidRDefault="00960F42" w:rsidP="00CE6B3D">
            <w:pPr>
              <w:rPr>
                <w:sz w:val="24"/>
              </w:rPr>
            </w:pPr>
            <w:r>
              <w:rPr>
                <w:sz w:val="24"/>
              </w:rPr>
              <w:t>Customer Supplied</w:t>
            </w:r>
          </w:p>
        </w:tc>
      </w:tr>
    </w:tbl>
    <w:p w14:paraId="299ED381" w14:textId="77777777" w:rsidR="00CE6B3D" w:rsidRPr="00960F42" w:rsidRDefault="00CE6B3D" w:rsidP="00CE6B3D">
      <w:pPr>
        <w:spacing w:after="0"/>
        <w:rPr>
          <w:sz w:val="10"/>
        </w:rPr>
      </w:pPr>
    </w:p>
    <w:tbl>
      <w:tblPr>
        <w:tblpPr w:leftFromText="180" w:rightFromText="180" w:vertAnchor="text" w:horzAnchor="margin" w:tblpY="1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CE6B3D" w14:paraId="14F86583" w14:textId="77777777" w:rsidTr="00CE6B3D">
        <w:trPr>
          <w:trHeight w:val="563"/>
        </w:trPr>
        <w:tc>
          <w:tcPr>
            <w:tcW w:w="2394" w:type="dxa"/>
            <w:vAlign w:val="center"/>
          </w:tcPr>
          <w:p w14:paraId="4D24D1CE" w14:textId="77777777" w:rsidR="00CE6B3D" w:rsidRDefault="00CE6B3D" w:rsidP="00CE6B3D">
            <w:pPr>
              <w:spacing w:after="0"/>
              <w:jc w:val="right"/>
              <w:rPr>
                <w:sz w:val="24"/>
              </w:rPr>
            </w:pPr>
            <w:r>
              <w:rPr>
                <w:sz w:val="24"/>
              </w:rPr>
              <w:t>Part No / Drawing No.</w:t>
            </w:r>
          </w:p>
        </w:tc>
        <w:tc>
          <w:tcPr>
            <w:tcW w:w="2394" w:type="dxa"/>
            <w:vAlign w:val="center"/>
          </w:tcPr>
          <w:p w14:paraId="1891B2CA" w14:textId="77777777" w:rsidR="00CE6B3D" w:rsidRDefault="00CE6B3D" w:rsidP="00CE6B3D">
            <w:pPr>
              <w:spacing w:after="0"/>
              <w:jc w:val="center"/>
              <w:rPr>
                <w:sz w:val="24"/>
              </w:rPr>
            </w:pPr>
            <w:r>
              <w:rPr>
                <w:sz w:val="24"/>
              </w:rPr>
              <w:t>Code</w:t>
            </w:r>
          </w:p>
        </w:tc>
        <w:tc>
          <w:tcPr>
            <w:tcW w:w="2394" w:type="dxa"/>
            <w:vAlign w:val="center"/>
          </w:tcPr>
          <w:p w14:paraId="2884B8E4" w14:textId="77777777" w:rsidR="00CE6B3D" w:rsidRDefault="00CE6B3D" w:rsidP="00CE6B3D">
            <w:pPr>
              <w:spacing w:after="0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Quantity </w:t>
            </w:r>
          </w:p>
          <w:p w14:paraId="06B5BD93" w14:textId="77777777" w:rsidR="00CE6B3D" w:rsidRDefault="00CE6B3D" w:rsidP="00CE6B3D">
            <w:pPr>
              <w:spacing w:after="0"/>
              <w:jc w:val="center"/>
              <w:rPr>
                <w:sz w:val="24"/>
              </w:rPr>
            </w:pPr>
            <w:r w:rsidRPr="00CE6B3D">
              <w:rPr>
                <w:sz w:val="20"/>
              </w:rPr>
              <w:t>(this shipment)</w:t>
            </w:r>
          </w:p>
        </w:tc>
        <w:tc>
          <w:tcPr>
            <w:tcW w:w="2394" w:type="dxa"/>
            <w:vAlign w:val="center"/>
          </w:tcPr>
          <w:p w14:paraId="05367378" w14:textId="77777777" w:rsidR="00CE6B3D" w:rsidRDefault="00CE6B3D" w:rsidP="00CE6B3D">
            <w:pPr>
              <w:spacing w:after="0"/>
              <w:jc w:val="center"/>
              <w:rPr>
                <w:sz w:val="24"/>
              </w:rPr>
            </w:pPr>
            <w:r>
              <w:rPr>
                <w:sz w:val="24"/>
              </w:rPr>
              <w:t>Inspection Results</w:t>
            </w:r>
          </w:p>
        </w:tc>
      </w:tr>
      <w:tr w:rsidR="00CE6B3D" w14:paraId="100D9938" w14:textId="77777777" w:rsidTr="00CE6B3D">
        <w:trPr>
          <w:trHeight w:val="563"/>
        </w:trPr>
        <w:tc>
          <w:tcPr>
            <w:tcW w:w="2394" w:type="dxa"/>
            <w:vAlign w:val="center"/>
          </w:tcPr>
          <w:p w14:paraId="185B1ECB" w14:textId="74C41CF5" w:rsidR="00CE6B3D" w:rsidRDefault="004D77BE" w:rsidP="00CE6B3D">
            <w:pPr>
              <w:spacing w:after="0"/>
              <w:jc w:val="center"/>
              <w:rPr>
                <w:sz w:val="24"/>
              </w:rPr>
            </w:pPr>
            <w:r>
              <w:t>{{PN}}</w:t>
            </w:r>
          </w:p>
        </w:tc>
        <w:tc>
          <w:tcPr>
            <w:tcW w:w="2394" w:type="dxa"/>
            <w:vAlign w:val="center"/>
          </w:tcPr>
          <w:p w14:paraId="7AB9212B" w14:textId="328D03F5" w:rsidR="00CE6B3D" w:rsidRDefault="00A708E7" w:rsidP="00CE6B3D">
            <w:pPr>
              <w:spacing w:after="0"/>
              <w:jc w:val="center"/>
              <w:rPr>
                <w:sz w:val="24"/>
              </w:rPr>
            </w:pPr>
            <w:r>
              <w:rPr>
                <w:sz w:val="24"/>
              </w:rPr>
              <w:t>{{</w:t>
            </w:r>
            <w:r w:rsidR="00C46CF5">
              <w:rPr>
                <w:sz w:val="24"/>
              </w:rPr>
              <w:t>c</w:t>
            </w:r>
            <w:r>
              <w:rPr>
                <w:sz w:val="24"/>
              </w:rPr>
              <w:t>ode}}</w:t>
            </w:r>
          </w:p>
        </w:tc>
        <w:tc>
          <w:tcPr>
            <w:tcW w:w="2394" w:type="dxa"/>
            <w:vAlign w:val="center"/>
          </w:tcPr>
          <w:p w14:paraId="2B3A5D24" w14:textId="0DFEF50F" w:rsidR="00CE6B3D" w:rsidRDefault="004D77BE" w:rsidP="00CE6B3D">
            <w:pPr>
              <w:spacing w:after="0"/>
              <w:jc w:val="center"/>
              <w:rPr>
                <w:sz w:val="24"/>
              </w:rPr>
            </w:pPr>
            <w:r>
              <w:rPr>
                <w:sz w:val="24"/>
              </w:rPr>
              <w:t>{{qnty}}</w:t>
            </w:r>
          </w:p>
        </w:tc>
        <w:tc>
          <w:tcPr>
            <w:tcW w:w="2394" w:type="dxa"/>
            <w:vAlign w:val="center"/>
          </w:tcPr>
          <w:p w14:paraId="791404EB" w14:textId="77777777" w:rsidR="00CE6B3D" w:rsidRDefault="00CE6B3D" w:rsidP="00CE6B3D">
            <w:pPr>
              <w:spacing w:after="0"/>
              <w:jc w:val="center"/>
              <w:rPr>
                <w:sz w:val="24"/>
              </w:rPr>
            </w:pPr>
            <w:r>
              <w:rPr>
                <w:sz w:val="24"/>
              </w:rPr>
              <w:t>Passed</w:t>
            </w:r>
          </w:p>
        </w:tc>
      </w:tr>
    </w:tbl>
    <w:p w14:paraId="19473777" w14:textId="77777777" w:rsidR="00B35F19" w:rsidRDefault="00B35F19" w:rsidP="00CE6B3D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1"/>
        <w:gridCol w:w="1634"/>
        <w:gridCol w:w="4320"/>
        <w:gridCol w:w="2371"/>
      </w:tblGrid>
      <w:tr w:rsidR="00842470" w14:paraId="478DCD61" w14:textId="5711A1F7" w:rsidTr="006935E3">
        <w:tc>
          <w:tcPr>
            <w:tcW w:w="9926" w:type="dxa"/>
            <w:gridSpan w:val="4"/>
            <w:vAlign w:val="center"/>
          </w:tcPr>
          <w:p w14:paraId="5A7F6B5A" w14:textId="7E830F08" w:rsidR="00842470" w:rsidRPr="007800DF" w:rsidRDefault="00842470" w:rsidP="007800DF">
            <w:pPr>
              <w:jc w:val="center"/>
              <w:rPr>
                <w:sz w:val="28"/>
              </w:rPr>
            </w:pPr>
            <w:r w:rsidRPr="007800DF">
              <w:rPr>
                <w:sz w:val="28"/>
              </w:rPr>
              <w:t>Comments</w:t>
            </w:r>
          </w:p>
        </w:tc>
      </w:tr>
      <w:tr w:rsidR="00842470" w14:paraId="58C52185" w14:textId="654647BD" w:rsidTr="00EB36B3">
        <w:trPr>
          <w:trHeight w:val="899"/>
        </w:trPr>
        <w:tc>
          <w:tcPr>
            <w:tcW w:w="9926" w:type="dxa"/>
            <w:gridSpan w:val="4"/>
          </w:tcPr>
          <w:p w14:paraId="543B1B04" w14:textId="6579D061" w:rsidR="00842470" w:rsidRDefault="00A708E7" w:rsidP="007800DF">
            <w:pPr>
              <w:rPr>
                <w:sz w:val="24"/>
              </w:rPr>
            </w:pPr>
            <w:r>
              <w:rPr>
                <w:sz w:val="24"/>
              </w:rPr>
              <w:t>{{desc}}</w:t>
            </w:r>
          </w:p>
        </w:tc>
      </w:tr>
      <w:tr w:rsidR="00842470" w14:paraId="2729CBB0" w14:textId="7A883DDE" w:rsidTr="00842470">
        <w:tc>
          <w:tcPr>
            <w:tcW w:w="1601" w:type="dxa"/>
            <w:vAlign w:val="center"/>
          </w:tcPr>
          <w:p w14:paraId="1DA3CD66" w14:textId="77777777" w:rsidR="00842470" w:rsidRPr="00822133" w:rsidRDefault="00842470" w:rsidP="007800DF">
            <w:pPr>
              <w:jc w:val="center"/>
              <w:rPr>
                <w:b/>
                <w:bCs/>
                <w:sz w:val="24"/>
              </w:rPr>
            </w:pPr>
            <w:r w:rsidRPr="00822133">
              <w:rPr>
                <w:b/>
                <w:bCs/>
                <w:sz w:val="24"/>
              </w:rPr>
              <w:t>Pieces Tested</w:t>
            </w:r>
          </w:p>
        </w:tc>
        <w:tc>
          <w:tcPr>
            <w:tcW w:w="1634" w:type="dxa"/>
            <w:vAlign w:val="center"/>
          </w:tcPr>
          <w:p w14:paraId="300B92FB" w14:textId="77777777" w:rsidR="00842470" w:rsidRPr="00822133" w:rsidRDefault="00842470" w:rsidP="007800DF">
            <w:pPr>
              <w:jc w:val="center"/>
              <w:rPr>
                <w:b/>
                <w:bCs/>
                <w:sz w:val="24"/>
              </w:rPr>
            </w:pPr>
            <w:r w:rsidRPr="00822133">
              <w:rPr>
                <w:b/>
                <w:bCs/>
                <w:sz w:val="24"/>
              </w:rPr>
              <w:t>Method</w:t>
            </w:r>
          </w:p>
        </w:tc>
        <w:tc>
          <w:tcPr>
            <w:tcW w:w="4320" w:type="dxa"/>
            <w:vAlign w:val="center"/>
          </w:tcPr>
          <w:p w14:paraId="47126141" w14:textId="6108C26A" w:rsidR="00842470" w:rsidRPr="00822133" w:rsidRDefault="00842470" w:rsidP="007800DF">
            <w:pPr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Serial Numbers</w:t>
            </w:r>
          </w:p>
        </w:tc>
        <w:tc>
          <w:tcPr>
            <w:tcW w:w="2371" w:type="dxa"/>
          </w:tcPr>
          <w:p w14:paraId="57BA708C" w14:textId="5C98B9DF" w:rsidR="00842470" w:rsidRPr="00822133" w:rsidRDefault="00842470" w:rsidP="007800DF">
            <w:pPr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Result</w:t>
            </w:r>
          </w:p>
        </w:tc>
      </w:tr>
      <w:tr w:rsidR="00842470" w14:paraId="0EF2FF3B" w14:textId="267C914A" w:rsidTr="00842470">
        <w:tc>
          <w:tcPr>
            <w:tcW w:w="1601" w:type="dxa"/>
            <w:vAlign w:val="center"/>
          </w:tcPr>
          <w:p w14:paraId="0977E6F2" w14:textId="6D9650F5" w:rsidR="00842470" w:rsidRDefault="004D77BE" w:rsidP="007800DF">
            <w:pPr>
              <w:jc w:val="center"/>
              <w:rPr>
                <w:sz w:val="24"/>
              </w:rPr>
            </w:pPr>
            <w:r>
              <w:rPr>
                <w:sz w:val="24"/>
              </w:rPr>
              <w:t>{{qnty}}</w:t>
            </w:r>
            <w:r w:rsidR="00842470">
              <w:rPr>
                <w:sz w:val="24"/>
              </w:rPr>
              <w:t xml:space="preserve"> Pieces</w:t>
            </w:r>
          </w:p>
        </w:tc>
        <w:tc>
          <w:tcPr>
            <w:tcW w:w="1634" w:type="dxa"/>
            <w:vAlign w:val="center"/>
          </w:tcPr>
          <w:p w14:paraId="57E39ABE" w14:textId="3ACEC20D" w:rsidR="00842470" w:rsidRDefault="00842470" w:rsidP="007800DF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Visual </w:t>
            </w:r>
            <w:r w:rsidR="00452858">
              <w:rPr>
                <w:sz w:val="24"/>
              </w:rPr>
              <w:t xml:space="preserve">Delamination </w:t>
            </w:r>
            <w:r>
              <w:rPr>
                <w:sz w:val="24"/>
              </w:rPr>
              <w:t>Inspection</w:t>
            </w:r>
          </w:p>
        </w:tc>
        <w:tc>
          <w:tcPr>
            <w:tcW w:w="4320" w:type="dxa"/>
            <w:vAlign w:val="center"/>
          </w:tcPr>
          <w:p w14:paraId="51B45A24" w14:textId="6B6DEC8F" w:rsidR="00842470" w:rsidRPr="004D77BE" w:rsidRDefault="00F541E0" w:rsidP="007800DF">
            <w:pPr>
              <w:jc w:val="center"/>
              <w:rPr>
                <w:sz w:val="24"/>
                <w:highlight w:val="yellow"/>
              </w:rPr>
            </w:pPr>
            <w:r w:rsidRPr="00F541E0">
              <w:rPr>
                <w:sz w:val="24"/>
              </w:rPr>
              <w:t>All in this batch (listed above)</w:t>
            </w:r>
          </w:p>
        </w:tc>
        <w:tc>
          <w:tcPr>
            <w:tcW w:w="2371" w:type="dxa"/>
            <w:vAlign w:val="center"/>
          </w:tcPr>
          <w:p w14:paraId="13DE82FA" w14:textId="1E2008F7" w:rsidR="00842470" w:rsidRDefault="00842470" w:rsidP="00842470">
            <w:pPr>
              <w:jc w:val="center"/>
              <w:rPr>
                <w:sz w:val="24"/>
              </w:rPr>
            </w:pPr>
            <w:r>
              <w:rPr>
                <w:sz w:val="24"/>
              </w:rPr>
              <w:t>Acceptable</w:t>
            </w:r>
          </w:p>
        </w:tc>
      </w:tr>
      <w:tr w:rsidR="00F92BB3" w14:paraId="6BCD3080" w14:textId="77777777" w:rsidTr="007B2662">
        <w:tc>
          <w:tcPr>
            <w:tcW w:w="9926" w:type="dxa"/>
            <w:gridSpan w:val="4"/>
            <w:vAlign w:val="center"/>
          </w:tcPr>
          <w:p w14:paraId="3315F10C" w14:textId="1BBC088F" w:rsidR="00F92BB3" w:rsidRPr="004C6994" w:rsidRDefault="00F92BB3" w:rsidP="004F61FB">
            <w:pPr>
              <w:jc w:val="center"/>
              <w:rPr>
                <w:sz w:val="24"/>
              </w:rPr>
            </w:pPr>
            <w:r w:rsidRPr="004C6994">
              <w:rPr>
                <w:sz w:val="24"/>
              </w:rPr>
              <w:t>{%t</w:t>
            </w:r>
            <w:r>
              <w:rPr>
                <w:sz w:val="24"/>
              </w:rPr>
              <w:t>r</w:t>
            </w:r>
            <w:r w:rsidRPr="004C6994">
              <w:rPr>
                <w:sz w:val="24"/>
              </w:rPr>
              <w:t xml:space="preserve"> for item in </w:t>
            </w:r>
            <w:r w:rsidR="0087055E">
              <w:rPr>
                <w:sz w:val="24"/>
              </w:rPr>
              <w:t>QA_data</w:t>
            </w:r>
            <w:r w:rsidRPr="004C6994">
              <w:rPr>
                <w:sz w:val="24"/>
              </w:rPr>
              <w:t xml:space="preserve"> %}</w:t>
            </w:r>
          </w:p>
        </w:tc>
      </w:tr>
      <w:tr w:rsidR="00EB1DFD" w14:paraId="3D02FD70" w14:textId="77777777" w:rsidTr="00EB1DFD">
        <w:trPr>
          <w:trHeight w:val="161"/>
        </w:trPr>
        <w:tc>
          <w:tcPr>
            <w:tcW w:w="1601" w:type="dxa"/>
            <w:vAlign w:val="center"/>
          </w:tcPr>
          <w:p w14:paraId="431E2362" w14:textId="4CDEC476" w:rsidR="00EB1DFD" w:rsidRDefault="00EB1DFD" w:rsidP="004F61FB">
            <w:pPr>
              <w:jc w:val="center"/>
              <w:rPr>
                <w:sz w:val="24"/>
              </w:rPr>
            </w:pPr>
            <w:r w:rsidRPr="00344A21">
              <w:rPr>
                <w:sz w:val="24"/>
              </w:rPr>
              <w:t>{{QAqnty}}</w:t>
            </w:r>
            <w:r>
              <w:rPr>
                <w:sz w:val="24"/>
              </w:rPr>
              <w:t xml:space="preserve"> Pieces{% vm %}</w:t>
            </w:r>
          </w:p>
        </w:tc>
        <w:tc>
          <w:tcPr>
            <w:tcW w:w="1634" w:type="dxa"/>
            <w:vAlign w:val="center"/>
          </w:tcPr>
          <w:p w14:paraId="76403D71" w14:textId="76E9A11A" w:rsidR="00EB1DFD" w:rsidRDefault="00464BB5" w:rsidP="00EB1DFD">
            <w:pPr>
              <w:jc w:val="center"/>
              <w:rPr>
                <w:sz w:val="24"/>
              </w:rPr>
            </w:pPr>
            <w:r>
              <w:rPr>
                <w:sz w:val="24"/>
              </w:rPr>
              <w:t>{{Property}}</w:t>
            </w:r>
            <w:r w:rsidR="000E44B5">
              <w:rPr>
                <w:sz w:val="24"/>
              </w:rPr>
              <w:t xml:space="preserve"> ({{Unit}})</w:t>
            </w:r>
            <w:r w:rsidR="00EB1DFD">
              <w:rPr>
                <w:sz w:val="24"/>
              </w:rPr>
              <w:t>{% vm %}</w:t>
            </w:r>
          </w:p>
        </w:tc>
        <w:tc>
          <w:tcPr>
            <w:tcW w:w="4320" w:type="dxa"/>
            <w:vAlign w:val="center"/>
          </w:tcPr>
          <w:p w14:paraId="3F90A334" w14:textId="6CD232D3" w:rsidR="00EB1DFD" w:rsidRDefault="00EB1DFD" w:rsidP="00F8119E">
            <w:pPr>
              <w:jc w:val="center"/>
              <w:rPr>
                <w:sz w:val="24"/>
              </w:rPr>
            </w:pPr>
            <w:r w:rsidRPr="004C6994">
              <w:rPr>
                <w:sz w:val="24"/>
              </w:rPr>
              <w:t>{{item</w:t>
            </w:r>
            <w:r>
              <w:rPr>
                <w:sz w:val="24"/>
              </w:rPr>
              <w:t>[0]</w:t>
            </w:r>
            <w:r w:rsidRPr="004C6994">
              <w:rPr>
                <w:sz w:val="24"/>
              </w:rPr>
              <w:t>}}</w:t>
            </w:r>
          </w:p>
        </w:tc>
        <w:tc>
          <w:tcPr>
            <w:tcW w:w="2371" w:type="dxa"/>
            <w:vAlign w:val="center"/>
          </w:tcPr>
          <w:p w14:paraId="2C29071F" w14:textId="476BAB3E" w:rsidR="00EB1DFD" w:rsidRDefault="00EB1DFD" w:rsidP="00F8119E">
            <w:pPr>
              <w:jc w:val="center"/>
              <w:rPr>
                <w:sz w:val="24"/>
              </w:rPr>
            </w:pPr>
            <w:r w:rsidRPr="004C6994">
              <w:rPr>
                <w:sz w:val="24"/>
              </w:rPr>
              <w:t>{{item</w:t>
            </w:r>
            <w:r>
              <w:rPr>
                <w:sz w:val="24"/>
              </w:rPr>
              <w:t>[1]</w:t>
            </w:r>
            <w:r w:rsidRPr="004C6994">
              <w:rPr>
                <w:sz w:val="24"/>
              </w:rPr>
              <w:t>}}</w:t>
            </w:r>
          </w:p>
        </w:tc>
      </w:tr>
      <w:tr w:rsidR="00F92BB3" w14:paraId="4BAA523F" w14:textId="77777777" w:rsidTr="00615469">
        <w:tc>
          <w:tcPr>
            <w:tcW w:w="9926" w:type="dxa"/>
            <w:gridSpan w:val="4"/>
            <w:vAlign w:val="center"/>
          </w:tcPr>
          <w:p w14:paraId="684C2167" w14:textId="233B3C8A" w:rsidR="00F92BB3" w:rsidRPr="004C6994" w:rsidRDefault="00F92BB3" w:rsidP="004F61FB">
            <w:pPr>
              <w:jc w:val="center"/>
              <w:rPr>
                <w:sz w:val="24"/>
              </w:rPr>
            </w:pPr>
            <w:r w:rsidRPr="004C6994">
              <w:rPr>
                <w:sz w:val="24"/>
              </w:rPr>
              <w:t>{%t</w:t>
            </w:r>
            <w:r>
              <w:rPr>
                <w:sz w:val="24"/>
              </w:rPr>
              <w:t>r</w:t>
            </w:r>
            <w:r w:rsidRPr="004C6994">
              <w:rPr>
                <w:sz w:val="24"/>
              </w:rPr>
              <w:t xml:space="preserve"> endfor %}</w:t>
            </w:r>
          </w:p>
        </w:tc>
      </w:tr>
    </w:tbl>
    <w:p w14:paraId="0B4F3581" w14:textId="77777777" w:rsidR="007800DF" w:rsidRDefault="00BB21FB" w:rsidP="00842470">
      <w:pPr>
        <w:spacing w:before="120"/>
        <w:rPr>
          <w:sz w:val="24"/>
        </w:rPr>
      </w:pPr>
      <w:r>
        <w:rPr>
          <w:sz w:val="24"/>
        </w:rPr>
        <w:t xml:space="preserve">We hereby certify that the materials and / or parts furnished on this order have been manufactured in accordance with all applicable </w:t>
      </w:r>
      <w:r w:rsidR="007800DF">
        <w:rPr>
          <w:sz w:val="24"/>
        </w:rPr>
        <w:t>instructions, specifications and such records as are on file and available for insp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5736"/>
        <w:gridCol w:w="3192"/>
      </w:tblGrid>
      <w:tr w:rsidR="007800DF" w14:paraId="47E39C70" w14:textId="77777777" w:rsidTr="007800DF">
        <w:tc>
          <w:tcPr>
            <w:tcW w:w="648" w:type="dxa"/>
            <w:vMerge w:val="restart"/>
            <w:vAlign w:val="center"/>
          </w:tcPr>
          <w:p w14:paraId="78C45EEA" w14:textId="77777777" w:rsidR="007800DF" w:rsidRDefault="007800DF" w:rsidP="007800DF">
            <w:pPr>
              <w:jc w:val="right"/>
              <w:rPr>
                <w:sz w:val="24"/>
              </w:rPr>
            </w:pPr>
            <w:r>
              <w:rPr>
                <w:sz w:val="24"/>
              </w:rPr>
              <w:t>By:</w:t>
            </w:r>
          </w:p>
        </w:tc>
        <w:tc>
          <w:tcPr>
            <w:tcW w:w="5736" w:type="dxa"/>
          </w:tcPr>
          <w:p w14:paraId="7D29726C" w14:textId="77777777" w:rsidR="007800DF" w:rsidRDefault="007800DF" w:rsidP="007800DF">
            <w:pPr>
              <w:rPr>
                <w:sz w:val="24"/>
              </w:rPr>
            </w:pPr>
          </w:p>
          <w:p w14:paraId="207A3B09" w14:textId="204E769F" w:rsidR="00A57787" w:rsidRDefault="00A57787" w:rsidP="007800DF">
            <w:pPr>
              <w:rPr>
                <w:sz w:val="24"/>
              </w:rPr>
            </w:pPr>
          </w:p>
        </w:tc>
        <w:tc>
          <w:tcPr>
            <w:tcW w:w="3192" w:type="dxa"/>
            <w:vAlign w:val="center"/>
          </w:tcPr>
          <w:p w14:paraId="0C377DD9" w14:textId="2164E219" w:rsidR="007800DF" w:rsidRDefault="004D77BE" w:rsidP="007800DF">
            <w:pPr>
              <w:jc w:val="center"/>
              <w:rPr>
                <w:sz w:val="24"/>
              </w:rPr>
            </w:pPr>
            <w:r>
              <w:rPr>
                <w:sz w:val="24"/>
              </w:rPr>
              <w:t>{{</w:t>
            </w:r>
            <w:r w:rsidR="00C46CF5">
              <w:rPr>
                <w:sz w:val="24"/>
              </w:rPr>
              <w:t>D</w:t>
            </w:r>
            <w:r>
              <w:rPr>
                <w:sz w:val="24"/>
              </w:rPr>
              <w:t>ate}}</w:t>
            </w:r>
          </w:p>
        </w:tc>
      </w:tr>
      <w:tr w:rsidR="007800DF" w14:paraId="719B3136" w14:textId="77777777" w:rsidTr="00A57787">
        <w:trPr>
          <w:trHeight w:val="449"/>
        </w:trPr>
        <w:tc>
          <w:tcPr>
            <w:tcW w:w="648" w:type="dxa"/>
            <w:vMerge/>
          </w:tcPr>
          <w:p w14:paraId="01F54DC8" w14:textId="77777777" w:rsidR="007800DF" w:rsidRDefault="007800DF" w:rsidP="00BD04A4">
            <w:pPr>
              <w:rPr>
                <w:sz w:val="24"/>
              </w:rPr>
            </w:pPr>
          </w:p>
        </w:tc>
        <w:tc>
          <w:tcPr>
            <w:tcW w:w="5736" w:type="dxa"/>
            <w:vAlign w:val="center"/>
          </w:tcPr>
          <w:p w14:paraId="3AB5A402" w14:textId="61E95DA6" w:rsidR="007800DF" w:rsidRDefault="002266BC" w:rsidP="00A57787">
            <w:pPr>
              <w:rPr>
                <w:sz w:val="24"/>
              </w:rPr>
            </w:pPr>
            <w:r>
              <w:rPr>
                <w:sz w:val="24"/>
              </w:rPr>
              <w:t>CH Wang</w:t>
            </w:r>
          </w:p>
        </w:tc>
        <w:tc>
          <w:tcPr>
            <w:tcW w:w="3192" w:type="dxa"/>
            <w:vAlign w:val="center"/>
          </w:tcPr>
          <w:p w14:paraId="6561BCF7" w14:textId="77777777" w:rsidR="007800DF" w:rsidRDefault="007800DF" w:rsidP="007800DF">
            <w:pPr>
              <w:jc w:val="center"/>
              <w:rPr>
                <w:sz w:val="24"/>
              </w:rPr>
            </w:pPr>
            <w:r>
              <w:rPr>
                <w:sz w:val="24"/>
              </w:rPr>
              <w:t>Date</w:t>
            </w:r>
          </w:p>
        </w:tc>
      </w:tr>
    </w:tbl>
    <w:p w14:paraId="69BBCA84" w14:textId="77777777" w:rsidR="007800DF" w:rsidRPr="00053B13" w:rsidRDefault="007800DF" w:rsidP="00842470">
      <w:pPr>
        <w:rPr>
          <w:sz w:val="24"/>
        </w:rPr>
      </w:pPr>
    </w:p>
    <w:sectPr w:rsidR="007800DF" w:rsidRPr="00053B13" w:rsidSect="00960F42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yMLA0NTcHYiMjCyUdpeDU4uLM/DyQAstaAADxmkAsAAAA"/>
  </w:docVars>
  <w:rsids>
    <w:rsidRoot w:val="00C4741F"/>
    <w:rsid w:val="00053B13"/>
    <w:rsid w:val="000701CF"/>
    <w:rsid w:val="00083708"/>
    <w:rsid w:val="00085420"/>
    <w:rsid w:val="000A58F7"/>
    <w:rsid w:val="000C1A9A"/>
    <w:rsid w:val="000E44B5"/>
    <w:rsid w:val="00141B9E"/>
    <w:rsid w:val="00143DF5"/>
    <w:rsid w:val="00144258"/>
    <w:rsid w:val="00165B3B"/>
    <w:rsid w:val="001B64EC"/>
    <w:rsid w:val="001F22F0"/>
    <w:rsid w:val="00220F62"/>
    <w:rsid w:val="002266BC"/>
    <w:rsid w:val="00244E55"/>
    <w:rsid w:val="002608F0"/>
    <w:rsid w:val="002961F6"/>
    <w:rsid w:val="002F2F54"/>
    <w:rsid w:val="002F44EC"/>
    <w:rsid w:val="003010F4"/>
    <w:rsid w:val="00303304"/>
    <w:rsid w:val="0032001D"/>
    <w:rsid w:val="00332755"/>
    <w:rsid w:val="003375D8"/>
    <w:rsid w:val="00340D8E"/>
    <w:rsid w:val="00344A21"/>
    <w:rsid w:val="00375894"/>
    <w:rsid w:val="0038677C"/>
    <w:rsid w:val="003966ED"/>
    <w:rsid w:val="003A0CB5"/>
    <w:rsid w:val="003A3D8F"/>
    <w:rsid w:val="003E53FB"/>
    <w:rsid w:val="003E61EB"/>
    <w:rsid w:val="004177FA"/>
    <w:rsid w:val="00427117"/>
    <w:rsid w:val="00452858"/>
    <w:rsid w:val="00464BB5"/>
    <w:rsid w:val="00466EEF"/>
    <w:rsid w:val="00487AC8"/>
    <w:rsid w:val="004C6994"/>
    <w:rsid w:val="004D77BE"/>
    <w:rsid w:val="004E63C5"/>
    <w:rsid w:val="004F61FB"/>
    <w:rsid w:val="005369F8"/>
    <w:rsid w:val="00537515"/>
    <w:rsid w:val="005555B6"/>
    <w:rsid w:val="005769E8"/>
    <w:rsid w:val="005C5926"/>
    <w:rsid w:val="005D6B23"/>
    <w:rsid w:val="005E414A"/>
    <w:rsid w:val="005F2507"/>
    <w:rsid w:val="00620315"/>
    <w:rsid w:val="00624A2F"/>
    <w:rsid w:val="006256B6"/>
    <w:rsid w:val="00627928"/>
    <w:rsid w:val="0068114F"/>
    <w:rsid w:val="00694FA4"/>
    <w:rsid w:val="006A342A"/>
    <w:rsid w:val="006C2337"/>
    <w:rsid w:val="006C7787"/>
    <w:rsid w:val="006D74FB"/>
    <w:rsid w:val="006E04A9"/>
    <w:rsid w:val="006E1A36"/>
    <w:rsid w:val="00701C1F"/>
    <w:rsid w:val="007030AF"/>
    <w:rsid w:val="00705B06"/>
    <w:rsid w:val="0071114C"/>
    <w:rsid w:val="0071129B"/>
    <w:rsid w:val="00727BA7"/>
    <w:rsid w:val="00737C17"/>
    <w:rsid w:val="007446E4"/>
    <w:rsid w:val="0075044A"/>
    <w:rsid w:val="00763136"/>
    <w:rsid w:val="00763DA1"/>
    <w:rsid w:val="007771AE"/>
    <w:rsid w:val="007800DF"/>
    <w:rsid w:val="007D68A2"/>
    <w:rsid w:val="007E3199"/>
    <w:rsid w:val="00822133"/>
    <w:rsid w:val="0083689B"/>
    <w:rsid w:val="00842470"/>
    <w:rsid w:val="00867E72"/>
    <w:rsid w:val="0087055E"/>
    <w:rsid w:val="008C47DC"/>
    <w:rsid w:val="008C6D8F"/>
    <w:rsid w:val="008F1283"/>
    <w:rsid w:val="00927E62"/>
    <w:rsid w:val="00960F42"/>
    <w:rsid w:val="009912ED"/>
    <w:rsid w:val="009D1E99"/>
    <w:rsid w:val="009E3738"/>
    <w:rsid w:val="00A2148F"/>
    <w:rsid w:val="00A340D2"/>
    <w:rsid w:val="00A403E5"/>
    <w:rsid w:val="00A40F82"/>
    <w:rsid w:val="00A44F0E"/>
    <w:rsid w:val="00A503E9"/>
    <w:rsid w:val="00A57787"/>
    <w:rsid w:val="00A708E7"/>
    <w:rsid w:val="00A76D8B"/>
    <w:rsid w:val="00B024D6"/>
    <w:rsid w:val="00B35F19"/>
    <w:rsid w:val="00B41C04"/>
    <w:rsid w:val="00B55C41"/>
    <w:rsid w:val="00B61AEA"/>
    <w:rsid w:val="00B82556"/>
    <w:rsid w:val="00B925FE"/>
    <w:rsid w:val="00BA4366"/>
    <w:rsid w:val="00BB21FB"/>
    <w:rsid w:val="00BD04A4"/>
    <w:rsid w:val="00BD6732"/>
    <w:rsid w:val="00BE0FC9"/>
    <w:rsid w:val="00C00CA6"/>
    <w:rsid w:val="00C0234F"/>
    <w:rsid w:val="00C46CF5"/>
    <w:rsid w:val="00C4741F"/>
    <w:rsid w:val="00C85E53"/>
    <w:rsid w:val="00C862B8"/>
    <w:rsid w:val="00CA16CB"/>
    <w:rsid w:val="00CB5C77"/>
    <w:rsid w:val="00CE6B3D"/>
    <w:rsid w:val="00CF4ABB"/>
    <w:rsid w:val="00D92B25"/>
    <w:rsid w:val="00DA3ABD"/>
    <w:rsid w:val="00E47E1B"/>
    <w:rsid w:val="00EB1DFD"/>
    <w:rsid w:val="00ED3731"/>
    <w:rsid w:val="00ED6C31"/>
    <w:rsid w:val="00EF3612"/>
    <w:rsid w:val="00F02BF8"/>
    <w:rsid w:val="00F20540"/>
    <w:rsid w:val="00F35B58"/>
    <w:rsid w:val="00F541E0"/>
    <w:rsid w:val="00F5517F"/>
    <w:rsid w:val="00F8119E"/>
    <w:rsid w:val="00F87B70"/>
    <w:rsid w:val="00F92BB3"/>
    <w:rsid w:val="00F95577"/>
    <w:rsid w:val="00F95EC2"/>
    <w:rsid w:val="00FC3677"/>
    <w:rsid w:val="00FD24DE"/>
    <w:rsid w:val="00FD3ACB"/>
    <w:rsid w:val="00FE6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351A1"/>
  <w15:docId w15:val="{A645AC7D-2AB9-4BC1-947F-0BA49062E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01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74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41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41B9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7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ry</dc:creator>
  <cp:lastModifiedBy>Justin Wang</cp:lastModifiedBy>
  <cp:revision>105</cp:revision>
  <cp:lastPrinted>2022-12-23T15:29:00Z</cp:lastPrinted>
  <dcterms:created xsi:type="dcterms:W3CDTF">2023-01-03T06:34:00Z</dcterms:created>
  <dcterms:modified xsi:type="dcterms:W3CDTF">2023-07-07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b5d12f175b13882ec56ad090250fa1379077fd6ecd517ad2ca73a50b178d25</vt:lpwstr>
  </property>
</Properties>
</file>